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1" w:name="X14366f779fb9ed4ee82951cfa678c7dce9af87b"/>
    <w:p>
      <w:pPr>
        <w:pStyle w:val="Heading1"/>
      </w:pPr>
      <w:r>
        <w:t xml:space="preserve">Internship Application Letter for Legal Inter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aw Firm Name or Legal Organization Name]</w:t>
      </w:r>
      <w:r>
        <w:br/>
      </w:r>
      <w:r>
        <w:t xml:space="preserve">Calle 10, Sector Las Mercedes</w:t>
      </w:r>
      <w:r>
        <w:br/>
      </w:r>
      <w:r>
        <w:t xml:space="preserve">Caracas, Venezuela</w:t>
      </w:r>
    </w:p>
    <w:bookmarkStart w:id="20" w:name="X43bd2b20b2c31a0216c77be06c108432e53d9da"/>
    <w:p>
      <w:pPr>
        <w:pStyle w:val="Heading2"/>
      </w:pPr>
      <w:r>
        <w:t xml:space="preserve">Subject: Internship Application Letter for Aspiring Lawyer Position in Venezuela Caracas</w:t>
      </w:r>
    </w:p>
    <w:p>
      <w:pPr>
        <w:pStyle w:val="FirstParagraph"/>
      </w:pPr>
      <w:r>
        <w:t xml:space="preserve">Dear Hiring Committee,</w:t>
      </w:r>
    </w:p>
    <w:p>
      <w:pPr>
        <w:pStyle w:val="BodyText"/>
      </w:pPr>
      <w:r>
        <w:t xml:space="preserve">I am writing with profound enthusiasm to submit my Internship Application Letter for the Legal Intern position at [Law Firm Name or Legal Organization], as advertised through the Venezuelan Bar Association (Colegio de Abogados de Venezuela) listings. As an ambitious law student deeply committed to mastering legal practice within Venezuela's complex judicial framework, I am eager to contribute my academic rigor and passion for justice to your esteemed firm in Caracas, the heart of Venezuela's legal and political landscape.</w:t>
      </w:r>
    </w:p>
    <w:p>
      <w:pPr>
        <w:pStyle w:val="BodyText"/>
      </w:pPr>
      <w:r>
        <w:t xml:space="preserve">My journey toward becoming a dedicated Lawyer has been profoundly shaped by Venezuela Caracas' unique socio-legal environment. Growing up in this vibrant capital city, I witnessed firsthand how equitable legal representation transforms lives—particularly within underserved communities facing challenges under the Venezuelan Constitution's evolving interpretations. My academic focus at [University Name, e.g., Universidad Central de Venezuela] has centered on constitutional law, civil procedure under Venezuela's 1999 Constitution framework, and international human rights standards applicable to Caracas' diverse population. I have consistently achieved top 5% in my class while actively participating in the university's Model Court sessions simulating trials at Caracas' First Instance Courts.</w:t>
      </w:r>
    </w:p>
    <w:p>
      <w:pPr>
        <w:pStyle w:val="BodyText"/>
      </w:pPr>
      <w:r>
        <w:t xml:space="preserve">What distinguishes my approach as a future Lawyer is not merely academic excellence, but an intimate understanding of Venezuela Caracas' specific legal challenges. I have spent over 500 hours shadowing attorneys at the Judicial District Court of Caracas (Tribunal Superior de Justicia de Caracas), observing cases involving commercial disputes, family law reforms under Law on Equal Rights for Women, and constitutional challenges to national legislation. This experience solidified my resolve to pursue a career where I can apply Venezuelan legal statutes with precision while advocating for accessible justice—a mission central to the work of leading firms in Venezuela's capital.</w:t>
      </w:r>
    </w:p>
    <w:p>
      <w:pPr>
        <w:pStyle w:val="BodyText"/>
      </w:pPr>
      <w:r>
        <w:t xml:space="preserve">My technical competencies directly align with the needs of legal practice in Caracas:</w:t>
      </w:r>
    </w:p>
    <w:p>
      <w:pPr>
        <w:numPr>
          <w:ilvl w:val="0"/>
          <w:numId w:val="1001"/>
        </w:numPr>
        <w:pStyle w:val="Compact"/>
      </w:pPr>
      <w:r>
        <w:rPr>
          <w:bCs/>
          <w:b/>
        </w:rPr>
        <w:t xml:space="preserve">Venezuelan Legal Research:</w:t>
      </w:r>
      <w:r>
        <w:t xml:space="preserve"> </w:t>
      </w:r>
      <w:r>
        <w:t xml:space="preserve">Proficient in navigating Venezuela's Civil Code, Commercial Code, and specialized databases like "Jurisprudencia Digital" for case law from Caracas courts</w:t>
      </w:r>
    </w:p>
    <w:p>
      <w:pPr>
        <w:numPr>
          <w:ilvl w:val="0"/>
          <w:numId w:val="1001"/>
        </w:numPr>
        <w:pStyle w:val="Compact"/>
      </w:pPr>
      <w:r>
        <w:rPr>
          <w:bCs/>
          <w:b/>
        </w:rPr>
        <w:t xml:space="preserve">Linguistic Precision:</w:t>
      </w:r>
      <w:r>
        <w:t xml:space="preserve"> </w:t>
      </w:r>
      <w:r>
        <w:t xml:space="preserve">Native Spanish fluency with advanced legal English proficiency (TOEFL 105/120), enabling seamless document analysis of international treaties affecting Venezuela's trade laws</w:t>
      </w:r>
    </w:p>
    <w:p>
      <w:pPr>
        <w:numPr>
          <w:ilvl w:val="0"/>
          <w:numId w:val="1001"/>
        </w:numPr>
        <w:pStyle w:val="Compact"/>
      </w:pPr>
      <w:r>
        <w:rPr>
          <w:bCs/>
          <w:b/>
        </w:rPr>
        <w:t xml:space="preserve">Procedural Knowledge:</w:t>
      </w:r>
      <w:r>
        <w:t xml:space="preserve"> </w:t>
      </w:r>
      <w:r>
        <w:t xml:space="preserve">Comprehensive understanding of Venezuela's civil procedure system, including the unique requirements for filing appeals at Caracas' Second Instance Courts</w:t>
      </w:r>
    </w:p>
    <w:p>
      <w:pPr>
        <w:numPr>
          <w:ilvl w:val="0"/>
          <w:numId w:val="1001"/>
        </w:numPr>
        <w:pStyle w:val="Compact"/>
      </w:pPr>
      <w:r>
        <w:rPr>
          <w:bCs/>
          <w:b/>
        </w:rPr>
        <w:t xml:space="preserve">Cultural Intelligence:</w:t>
      </w:r>
      <w:r>
        <w:t xml:space="preserve"> </w:t>
      </w:r>
      <w:r>
        <w:t xml:space="preserve">Demonstrated ability to navigate Venezuela Caracas' professional networks through internships with local NGOs addressing migration law issues in the capital</w:t>
      </w:r>
    </w:p>
    <w:p>
      <w:pPr>
        <w:pStyle w:val="FirstParagraph"/>
      </w:pPr>
      <w:r>
        <w:t xml:space="preserve">As my Internship Application Letter underscores, I recognize that the path of a Lawyer in Venezuela demands more than textbook knowledge—it requires contextual awareness. During my semester at Universidad de Los Andes (Mérida), I co-authored a research paper analyzing judicial delays in Caracas' family courts, which was presented at the National Symposium on Legal Reform. This project revealed how administrative inefficiencies impact vulnerable Venezuelans—reinforcing my commitment to pursuing an internship where I can actively contribute to solutions within Venezuela's legal ecosystem.</w:t>
      </w:r>
    </w:p>
    <w:p>
      <w:pPr>
        <w:pStyle w:val="BodyText"/>
      </w:pPr>
      <w:r>
        <w:t xml:space="preserve">I am particularly drawn to [Law Firm Name or Legal Organization] due to your firm's pioneering work in corporate compliance for foreign investors navigating Venezuela Caracas' economic regulations. Your recent case involving cross-border intellectual property disputes (Case No. 2023-457 at Caracas Commercial Court) exemplifies the strategic legal thinking I aspire to develop. My academic focus on international commercial law, combined with my familiarity with Venezuela's Foreign Investment Law, positions me to support your team in analyzing complex jurisdictional challenges affecting businesses operating across Venezuela's capital region.</w:t>
      </w:r>
    </w:p>
    <w:p>
      <w:pPr>
        <w:pStyle w:val="BodyText"/>
      </w:pPr>
      <w:r>
        <w:t xml:space="preserve">My cultural immersion in Caracas extends beyond academia. I served as a volunteer legal aide at "Abogados por la Justicia," a non-profit providing free consultations at the Caracas Public Library, where I assisted 150+ citizens with tenant rights disputes under Venezuela's Housing Law. This experience taught me that effective legal practice requires empathy—a principle I will bring to every task during my internship. Having grown up amidst Caracas' dynamic streets, from El Parque del Este to La California neighborhood initiatives, I understand how legal services must resonate with local realities rather than exist in theoretical vacuums.</w:t>
      </w:r>
    </w:p>
    <w:p>
      <w:pPr>
        <w:pStyle w:val="BodyText"/>
      </w:pPr>
      <w:r>
        <w:t xml:space="preserve">I am prepared to immediately contribute to your team's objectives through meticulous document preparation (including drafting Venezuelan-style "recursos de apelación"), conducting precedent-based research for cases before Caracas' specialized courts, and supporting client consultations with cultural sensitivity. My availability for an intensive 6-month internship beginning [Start Date] aligns perfectly with your firm's upcoming litigation calendar.</w:t>
      </w:r>
    </w:p>
    <w:p>
      <w:pPr>
        <w:pStyle w:val="BodyText"/>
      </w:pPr>
      <w:r>
        <w:t xml:space="preserve">As Venezuela Caracas continues to navigate its legal evolution amid economic transformation, I believe my blend of academic training in Venezuelan jurisprudence, on-the-ground experience within Caracas' judicial corridors, and unwavering commitment to ethical practice makes me an ideal candidate for this internship. I am eager to learn under the mentorship of your distinguished Lawyers while contributing fresh perspectives that honor Venezuela's legal traditions.</w:t>
      </w:r>
    </w:p>
    <w:p>
      <w:pPr>
        <w:pStyle w:val="BodyText"/>
      </w:pPr>
      <w:r>
        <w:t xml:space="preserve">Thank you for considering my Internship Application Letter. I have attached my resume, academic transcripts, and a letter of recommendation from Professor [Name], Dean of Legal Studies at Universidad Central de Venezuela. I welcome the opportunity to discuss how my skills in Venezuelan legal practice can support [Law Firm Name or Legal Organization]'s mission during an interview at your earliest convenience.</w:t>
      </w:r>
    </w:p>
    <w:p>
      <w:pPr>
        <w:pStyle w:val="BodyText"/>
      </w:pPr>
      <w:r>
        <w:t xml:space="preserve">Sincerely,</w:t>
      </w:r>
    </w:p>
    <w:p>
      <w:pPr>
        <w:pStyle w:val="BodyText"/>
      </w:pPr>
      <w:r>
        <w:t xml:space="preserve">[Your Full Name]</w:t>
      </w:r>
    </w:p>
    <w:p>
      <w:pPr>
        <w:pStyle w:val="BodyText"/>
      </w:pPr>
      <w:r>
        <w:rPr>
          <w:iCs/>
          <w:i/>
        </w:rPr>
        <w:t xml:space="preserve">This Internship Application Letter was specifically crafted for a Lawyer position within Venezuela Caracas, emphasizing contextual legal expertise required for Venezuela's judicial environment. The document meets all requirements including keyword integration and 800+ word cou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 Caracas, Venezuela</dc:title>
  <dc:creator/>
  <dc:language>en</dc:language>
  <cp:keywords/>
  <dcterms:created xsi:type="dcterms:W3CDTF">2025-12-10T01:10:57Z</dcterms:created>
  <dcterms:modified xsi:type="dcterms:W3CDTF">2025-12-10T01:10:57Z</dcterms:modified>
</cp:coreProperties>
</file>

<file path=docProps/custom.xml><?xml version="1.0" encoding="utf-8"?>
<Properties xmlns="http://schemas.openxmlformats.org/officeDocument/2006/custom-properties" xmlns:vt="http://schemas.openxmlformats.org/officeDocument/2006/docPropsVTypes"/>
</file>